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70A0E" w14:textId="470C668D" w:rsidR="00EF1935" w:rsidRPr="00EF1935" w:rsidRDefault="00EF1935" w:rsidP="00EF1935">
      <w:pPr>
        <w:rPr>
          <w:lang w:eastAsia="zh-CN"/>
        </w:rPr>
      </w:pPr>
      <w:bookmarkStart w:id="0" w:name="_GoBack"/>
      <w:bookmarkEnd w:id="0"/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41C7070A" wp14:editId="254F4F2D">
            <wp:simplePos x="0" y="0"/>
            <wp:positionH relativeFrom="margin">
              <wp:posOffset>906780</wp:posOffset>
            </wp:positionH>
            <wp:positionV relativeFrom="margin">
              <wp:posOffset>-76390</wp:posOffset>
            </wp:positionV>
            <wp:extent cx="7597140" cy="5634990"/>
            <wp:effectExtent l="0" t="0" r="381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7140" cy="5634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F5799A" w14:textId="77777777" w:rsidR="00493120" w:rsidRDefault="00493120">
      <w:pPr>
        <w:rPr>
          <w:rFonts w:eastAsiaTheme="majorEastAsia" w:cs="Arial"/>
          <w:sz w:val="52"/>
          <w:szCs w:val="32"/>
          <w:lang w:eastAsia="zh-CN"/>
        </w:rPr>
      </w:pPr>
    </w:p>
    <w:sectPr w:rsidR="00493120" w:rsidSect="00EF193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00D7D8" w14:textId="77777777" w:rsidR="00C87E92" w:rsidRDefault="00C87E92">
      <w:r>
        <w:separator/>
      </w:r>
    </w:p>
    <w:p w14:paraId="0965460D" w14:textId="77777777" w:rsidR="00C87E92" w:rsidRDefault="00C87E92"/>
  </w:endnote>
  <w:endnote w:type="continuationSeparator" w:id="0">
    <w:p w14:paraId="79261240" w14:textId="77777777" w:rsidR="00C87E92" w:rsidRDefault="00C87E92">
      <w:r>
        <w:continuationSeparator/>
      </w:r>
    </w:p>
    <w:p w14:paraId="44972041" w14:textId="77777777" w:rsidR="00C87E92" w:rsidRDefault="00C87E92"/>
  </w:endnote>
  <w:endnote w:type="continuationNotice" w:id="1">
    <w:p w14:paraId="1958B693" w14:textId="77777777" w:rsidR="00C87E92" w:rsidRDefault="00C87E92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7777777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2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0CA0B63B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3032D7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9651B4" w14:textId="77777777" w:rsidR="00C87E92" w:rsidRDefault="00C87E92">
      <w:r>
        <w:separator/>
      </w:r>
    </w:p>
    <w:p w14:paraId="74C96517" w14:textId="77777777" w:rsidR="00C87E92" w:rsidRDefault="00C87E92"/>
  </w:footnote>
  <w:footnote w:type="continuationSeparator" w:id="0">
    <w:p w14:paraId="1E9EEC5A" w14:textId="77777777" w:rsidR="00C87E92" w:rsidRDefault="00C87E92">
      <w:r>
        <w:continuationSeparator/>
      </w:r>
    </w:p>
    <w:p w14:paraId="51DE0259" w14:textId="77777777" w:rsidR="00C87E92" w:rsidRDefault="00C87E92"/>
  </w:footnote>
  <w:footnote w:type="continuationNotice" w:id="1">
    <w:p w14:paraId="06ADE710" w14:textId="77777777" w:rsidR="00C87E92" w:rsidRDefault="00C87E92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694285" w14:textId="77777777" w:rsidR="006574E4" w:rsidRDefault="006574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B79BFE" w14:textId="77777777" w:rsidR="006574E4" w:rsidRDefault="006574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IyM7QwMjcyMTNS0lEKTi0uzszPAykwrAUAHv2cFi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2D3D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2D7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501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574E4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800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3AF6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87E92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1935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8959C95-5BC9-4C86-9628-FB5296B9FA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70677D-66BB-43BC-B0BD-23FB046E96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DD0F73-A4AD-49C9-A655-09D88FB2E55A}">
  <ds:schemaRefs>
    <ds:schemaRef ds:uri="http://schemas.microsoft.com/office/2006/metadata/properties"/>
    <ds:schemaRef ds:uri="http://schemas.microsoft.com/office/infopath/2007/PartnerControls"/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4137D3E-4EC9-4DD3-8953-16D082F5C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ur by answer</dc:title>
  <dc:subject/>
  <dc:creator>Vas Ratusau</dc:creator>
  <cp:keywords>Stage 6</cp:keywords>
  <dc:description/>
  <cp:lastModifiedBy>Vas Ratusau</cp:lastModifiedBy>
  <cp:revision>2</cp:revision>
  <dcterms:created xsi:type="dcterms:W3CDTF">2021-02-16T23:39:00Z</dcterms:created>
  <dcterms:modified xsi:type="dcterms:W3CDTF">2021-02-16T23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